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Morocco</w:t>
      </w:r>
      <w:r>
        <w:t xml:space="preserve"> </w:t>
      </w:r>
      <w:r>
        <w:t xml:space="preserve">Casablanca</w:t>
      </w:r>
    </w:p>
    <w:bookmarkStart w:id="20" w:name="Xd88585ad15d391b4b1f9814253c194e4a8d45c0"/>
    <w:p>
      <w:pPr>
        <w:pStyle w:val="Heading1"/>
      </w:pPr>
      <w:r>
        <w:t xml:space="preserve">Cover Letter for Laboratory Technician Position in Morocco Casablanca</w:t>
      </w:r>
    </w:p>
    <w:bookmarkEnd w:id="20"/>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Dear [Hiring Manager's Name or "Recruitment Team"],</w:t>
      </w:r>
    </w:p>
    <w:p>
      <w:pPr>
        <w:pStyle w:val="BodyText"/>
      </w:pPr>
      <w:r>
        <w:t xml:space="preserve">I am writing to express my enthusiastic interest in the Laboratory Technician position at [Company/Organization Name] in Morocco Casablanca. As a dedicated professional with a strong background in laboratory sciences and a passion for contributing to cutting-edge research, I am eager to bring my expertise to your esteemed organization. The opportunity to work within the dynamic scientific community of Morocco Casablanca is particularly appealing, as it aligns with my career goals and personal commitment to advancing scientific innovation in this vibrant region.</w:t>
      </w:r>
    </w:p>
    <w:bookmarkStart w:id="21" w:name="why-morocco-casablanca"/>
    <w:p>
      <w:pPr>
        <w:pStyle w:val="Heading2"/>
      </w:pPr>
      <w:r>
        <w:t xml:space="preserve">Why Morocco Casablanca?</w:t>
      </w:r>
    </w:p>
    <w:p>
      <w:pPr>
        <w:pStyle w:val="FirstParagraph"/>
      </w:pPr>
      <w:r>
        <w:t xml:space="preserve">Morocco, and specifically Casablanca, has long been a hub for academic and industrial research. As the economic capital of the country, Casablanca is home to numerous pharmaceutical companies, biotechnology firms, and research institutions that prioritize excellence in laboratory sciences. The city's strategic location at the crossroads of Africa, Europe, and the Middle East makes it a critical player in global scientific collaboration. I am particularly drawn to this environment because it offers unparalleled opportunities to work on projects with international relevance while contributing to local advancements in healthcare, environmental science, and technological innovation.</w:t>
      </w:r>
    </w:p>
    <w:p>
      <w:pPr>
        <w:pStyle w:val="BodyText"/>
      </w:pPr>
      <w:r>
        <w:t xml:space="preserve">My decision to apply for this role in Morocco Casablanca is also rooted in my understanding of the region’s unique challenges and opportunities. From addressing public health concerns to supporting sustainable development initiatives, laboratories play a vital role in shaping solutions that impact both local communities and global ecosystems. I am confident that my technical skills, attention to detail, and ability to work in diverse teams will enable me to make meaningful contributions to your organization’s mission.</w:t>
      </w:r>
    </w:p>
    <w:bookmarkEnd w:id="21"/>
    <w:bookmarkStart w:id="22" w:name="professional-background-and-expertise"/>
    <w:p>
      <w:pPr>
        <w:pStyle w:val="Heading2"/>
      </w:pPr>
      <w:r>
        <w:t xml:space="preserve">Professional Background and Expertise</w:t>
      </w:r>
    </w:p>
    <w:p>
      <w:pPr>
        <w:pStyle w:val="FirstParagraph"/>
      </w:pPr>
      <w:r>
        <w:t xml:space="preserve">With over [X years] of experience as a Laboratory Technician, I have developed a robust foundation in laboratory operations, data analysis, and quality assurance. My career has been defined by a commitment to precision, compliance with safety protocols, and the ability to adapt to evolving scientific methodologies. In my previous roles at [Previous Employers or Institutions], I was responsible for conducting experiments, calibrating equipment, maintaining lab records, and collaborating with researchers to achieve project objectives.</w:t>
      </w:r>
    </w:p>
    <w:p>
      <w:pPr>
        <w:pStyle w:val="BodyText"/>
      </w:pPr>
      <w:r>
        <w:t xml:space="preserve">One of my most significant achievements was [specific achievement, e.g., "leading a team to optimize a chemical synthesis process that reduced production costs by 15%"]. This experience not only honed my technical abilities but also strengthened my capacity to troubleshoot complex problems and deliver results under pressure. I have also worked extensively with advanced analytical instruments such as [list examples: HPLC, GC-MS, spectrophotometers], which I believe will be directly applicable to the requirements of this position.</w:t>
      </w:r>
    </w:p>
    <w:p>
      <w:pPr>
        <w:pStyle w:val="BodyText"/>
      </w:pPr>
      <w:r>
        <w:t xml:space="preserve">In addition to my technical skills, I possess strong communication and organizational abilities. Effective collaboration with multidisciplinary teams is essential in laboratory settings, and I have consistently demonstrated the ability to convey findings clearly and work cohesively with colleagues at all levels. My proficiency in [mention relevant software or tools, e.g., LabVIEW, ELN systems] further enhances my adaptability to modern laboratory environments.</w:t>
      </w:r>
    </w:p>
    <w:bookmarkEnd w:id="22"/>
    <w:bookmarkStart w:id="23" w:name="why-i-am-the-right-candidate"/>
    <w:p>
      <w:pPr>
        <w:pStyle w:val="Heading2"/>
      </w:pPr>
      <w:r>
        <w:t xml:space="preserve">Why I Am the Right Candidate</w:t>
      </w:r>
    </w:p>
    <w:p>
      <w:pPr>
        <w:pStyle w:val="FirstParagraph"/>
      </w:pPr>
      <w:r>
        <w:t xml:space="preserve">What sets me apart as a Laboratory Technician is my unwavering dedication to excellence and my ability to thrive in fast-paced, detail-oriented environments. I am deeply familiar with international standards such as ISO 15189 for medical laboratories and OSHA regulations for laboratory safety. My proactive approach to learning new techniques and technologies ensures that I remain at the forefront of scientific advancements.</w:t>
      </w:r>
    </w:p>
    <w:p>
      <w:pPr>
        <w:pStyle w:val="BodyText"/>
      </w:pPr>
      <w:r>
        <w:t xml:space="preserve">I am particularly impressed by [Company/Organization Name]’s commitment to [mention specific value, e.g., "innovative research in pharmaceutical development" or "sustainable environmental practices"]. This alignment with my own values and professional aspirations makes me eager to contribute to your team. I am also excited about the prospect of working in Morocco Casablanca, where I can leverage my skills to support projects that have a tangible impact on both local and global scales.</w:t>
      </w:r>
    </w:p>
    <w:bookmarkEnd w:id="23"/>
    <w:bookmarkStart w:id="24" w:name="conclusion"/>
    <w:p>
      <w:pPr>
        <w:pStyle w:val="Heading2"/>
      </w:pPr>
      <w:r>
        <w:t xml:space="preserve">Conclusion</w:t>
      </w:r>
    </w:p>
    <w:p>
      <w:pPr>
        <w:pStyle w:val="FirstParagraph"/>
      </w:pPr>
      <w:r>
        <w:t xml:space="preserve">In conclusion, I am enthusiastic about the opportunity to join [Company/Organization Name] as a Laboratory Technician in Morocco Casablanca. My technical expertise, combined with my passion for scientific discovery and my commitment to excellence, positions me to contribute effectively to your organization’s goals. I would be honored to bring my skills and dedication to your team and help drive the success of your laboratory initiatives.</w:t>
      </w:r>
    </w:p>
    <w:p>
      <w:pPr>
        <w:pStyle w:val="BodyText"/>
      </w:pPr>
      <w:r>
        <w:t xml:space="preserve">Thank you for considering my application. I look forward to the possibility of discussing how my background and enthusiasm align with the needs of your organization. Please feel free to contact me at [Phone Number] or [Email Address] at your earliest convenience.</w:t>
      </w:r>
    </w:p>
    <w:p>
      <w:pPr>
        <w:pStyle w:val="BodyText"/>
      </w:pPr>
      <w:r>
        <w:t xml:space="preserve">Sincerely,</w:t>
      </w:r>
      <w:r>
        <w:br/>
      </w:r>
      <w:r>
        <w:t xml:space="preserve">[Your Full Nam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 in Morocco Casablanca</dc:title>
  <dc:creator/>
  <dc:language>en</dc:language>
  <cp:keywords/>
  <dcterms:created xsi:type="dcterms:W3CDTF">2026-07-23T06:27:34Z</dcterms:created>
  <dcterms:modified xsi:type="dcterms:W3CDTF">2026-07-23T06:27:34Z</dcterms:modified>
</cp:coreProperties>
</file>

<file path=docProps/custom.xml><?xml version="1.0" encoding="utf-8"?>
<Properties xmlns="http://schemas.openxmlformats.org/officeDocument/2006/custom-properties" xmlns:vt="http://schemas.openxmlformats.org/officeDocument/2006/docPropsVTypes"/>
</file>